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3C6A7CB6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2A3FAFC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5C3F225D" w:rsidR="00EE5664" w:rsidRDefault="0052050F" w:rsidP="00EE5664">
      <w:pPr>
        <w:rPr>
          <w:rFonts w:ascii="Arial" w:hAnsi="Arial" w:cs="Arial"/>
          <w:sz w:val="22"/>
          <w:szCs w:val="22"/>
        </w:rPr>
      </w:pPr>
      <w:r w:rsidRPr="0064718D">
        <w:rPr>
          <w:rFonts w:ascii="Calibri" w:hAnsi="Calibri"/>
          <w:noProof/>
          <w:sz w:val="24"/>
          <w:szCs w:val="24"/>
        </w:rPr>
        <w:drawing>
          <wp:anchor distT="0" distB="0" distL="114935" distR="114935" simplePos="0" relativeHeight="251659264" behindDoc="1" locked="0" layoutInCell="1" allowOverlap="1" wp14:anchorId="5ADFCD3E" wp14:editId="2269828F">
            <wp:simplePos x="0" y="0"/>
            <wp:positionH relativeFrom="column">
              <wp:posOffset>809625</wp:posOffset>
            </wp:positionH>
            <wp:positionV relativeFrom="paragraph">
              <wp:posOffset>81915</wp:posOffset>
            </wp:positionV>
            <wp:extent cx="3895725" cy="4800600"/>
            <wp:effectExtent l="19050" t="0" r="9525" b="0"/>
            <wp:wrapNone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70000" contrast="-7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4800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C709E" w14:textId="4D610C5F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01619A00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0AB00BB5" w:rsidR="00500F40" w:rsidRPr="0052050F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4"/>
          <w:szCs w:val="24"/>
        </w:rPr>
      </w:pPr>
      <w:r w:rsidRPr="0052050F">
        <w:rPr>
          <w:rFonts w:ascii="Arial" w:hAnsi="Arial" w:cs="Arial"/>
          <w:sz w:val="24"/>
          <w:szCs w:val="24"/>
        </w:rPr>
        <w:t xml:space="preserve">Declaro, para os devidos fins, que tenho pleno conhecimento do conteúdo do Edital nº 17/2025-CAPES, do Edital nº </w:t>
      </w:r>
      <w:r w:rsidR="000954D4" w:rsidRPr="0052050F">
        <w:rPr>
          <w:rFonts w:ascii="Arial" w:hAnsi="Arial" w:cs="Arial"/>
          <w:sz w:val="24"/>
          <w:szCs w:val="24"/>
        </w:rPr>
        <w:t>32</w:t>
      </w:r>
      <w:r w:rsidRPr="0052050F">
        <w:rPr>
          <w:rFonts w:ascii="Arial" w:hAnsi="Arial" w:cs="Arial"/>
          <w:sz w:val="24"/>
          <w:szCs w:val="24"/>
        </w:rPr>
        <w:t>/2025-PPG e das normas do Programa Doutorado Sanduíche no Exterior – PDSE, incluindo todas as disposições e prazos que regulamentam o processo seletivo.</w:t>
      </w:r>
    </w:p>
    <w:p w14:paraId="7EB9B1C7" w14:textId="398BAED6" w:rsidR="004E7362" w:rsidRPr="0052050F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4"/>
          <w:szCs w:val="24"/>
        </w:rPr>
      </w:pPr>
    </w:p>
    <w:p w14:paraId="3E53A938" w14:textId="23B98CFF" w:rsidR="0060488E" w:rsidRPr="0052050F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4"/>
          <w:szCs w:val="24"/>
        </w:rPr>
      </w:pPr>
      <w:r w:rsidRPr="0052050F">
        <w:rPr>
          <w:rFonts w:ascii="Arial" w:hAnsi="Arial" w:cs="Arial"/>
          <w:sz w:val="24"/>
          <w:szCs w:val="24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52050F" w:rsidRDefault="004E7362" w:rsidP="004E7362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14:paraId="563B8A4A" w14:textId="77777777" w:rsidR="004E7362" w:rsidRPr="0052050F" w:rsidRDefault="004E7362" w:rsidP="0060488E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14:paraId="2A8F9C71" w14:textId="0056F15E" w:rsidR="0060488E" w:rsidRPr="0052050F" w:rsidRDefault="0060488E" w:rsidP="0060488E">
      <w:pPr>
        <w:spacing w:after="120" w:line="360" w:lineRule="auto"/>
        <w:jc w:val="right"/>
        <w:rPr>
          <w:rFonts w:ascii="Arial" w:hAnsi="Arial" w:cs="Arial"/>
          <w:sz w:val="24"/>
          <w:szCs w:val="24"/>
        </w:rPr>
      </w:pPr>
      <w:r w:rsidRPr="0052050F">
        <w:rPr>
          <w:rFonts w:ascii="Arial" w:hAnsi="Arial" w:cs="Arial"/>
          <w:sz w:val="24"/>
          <w:szCs w:val="24"/>
        </w:rPr>
        <w:t>Maringá, ____ de _</w:t>
      </w:r>
      <w:r w:rsidR="003043C4" w:rsidRPr="0052050F">
        <w:rPr>
          <w:rFonts w:ascii="Arial" w:hAnsi="Arial" w:cs="Arial"/>
          <w:sz w:val="24"/>
          <w:szCs w:val="24"/>
        </w:rPr>
        <w:t>_____</w:t>
      </w:r>
      <w:r w:rsidRPr="0052050F">
        <w:rPr>
          <w:rFonts w:ascii="Arial" w:hAnsi="Arial" w:cs="Arial"/>
          <w:sz w:val="24"/>
          <w:szCs w:val="24"/>
        </w:rPr>
        <w:t xml:space="preserve">_____ </w:t>
      </w:r>
      <w:proofErr w:type="spellStart"/>
      <w:r w:rsidRPr="0052050F">
        <w:rPr>
          <w:rFonts w:ascii="Arial" w:hAnsi="Arial" w:cs="Arial"/>
          <w:sz w:val="24"/>
          <w:szCs w:val="24"/>
        </w:rPr>
        <w:t>de</w:t>
      </w:r>
      <w:proofErr w:type="spellEnd"/>
      <w:r w:rsidRPr="0052050F">
        <w:rPr>
          <w:rFonts w:ascii="Arial" w:hAnsi="Arial" w:cs="Arial"/>
          <w:sz w:val="24"/>
          <w:szCs w:val="24"/>
        </w:rPr>
        <w:t xml:space="preserve"> 20__</w:t>
      </w:r>
    </w:p>
    <w:p w14:paraId="62715F62" w14:textId="77777777" w:rsidR="00EE5664" w:rsidRPr="0052050F" w:rsidRDefault="00EE5664" w:rsidP="00EE5664">
      <w:pPr>
        <w:rPr>
          <w:rFonts w:ascii="Arial" w:hAnsi="Arial" w:cs="Arial"/>
          <w:sz w:val="24"/>
          <w:szCs w:val="24"/>
        </w:rPr>
      </w:pPr>
    </w:p>
    <w:p w14:paraId="3265259E" w14:textId="77777777" w:rsidR="009756DE" w:rsidRPr="0052050F" w:rsidRDefault="009756DE" w:rsidP="00EE5664">
      <w:pPr>
        <w:rPr>
          <w:rFonts w:ascii="Arial" w:hAnsi="Arial" w:cs="Arial"/>
          <w:sz w:val="24"/>
          <w:szCs w:val="24"/>
        </w:rPr>
      </w:pPr>
    </w:p>
    <w:p w14:paraId="6D60F144" w14:textId="77777777" w:rsidR="00BC7DA3" w:rsidRPr="0052050F" w:rsidRDefault="00BC7DA3" w:rsidP="00EE5664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3B14B9DC" w14:textId="77777777" w:rsidR="00BC7DA3" w:rsidRPr="0052050F" w:rsidRDefault="00BC7DA3" w:rsidP="00EE5664">
      <w:pPr>
        <w:rPr>
          <w:rFonts w:ascii="Arial" w:hAnsi="Arial" w:cs="Arial"/>
          <w:sz w:val="24"/>
          <w:szCs w:val="24"/>
        </w:rPr>
      </w:pPr>
    </w:p>
    <w:p w14:paraId="252B0603" w14:textId="77777777" w:rsidR="00EE5664" w:rsidRPr="0052050F" w:rsidRDefault="00EE5664" w:rsidP="00EE5664">
      <w:pPr>
        <w:jc w:val="center"/>
        <w:rPr>
          <w:rFonts w:ascii="Arial" w:hAnsi="Arial" w:cs="Arial"/>
          <w:sz w:val="24"/>
          <w:szCs w:val="24"/>
        </w:rPr>
      </w:pPr>
      <w:r w:rsidRPr="0052050F">
        <w:rPr>
          <w:rFonts w:ascii="Arial" w:hAnsi="Arial" w:cs="Arial"/>
          <w:sz w:val="24"/>
          <w:szCs w:val="24"/>
        </w:rPr>
        <w:t>_________________________________________</w:t>
      </w:r>
    </w:p>
    <w:p w14:paraId="7E9279CD" w14:textId="77777777" w:rsidR="00EE5664" w:rsidRPr="0052050F" w:rsidRDefault="007E1803" w:rsidP="00EE5664">
      <w:pPr>
        <w:jc w:val="center"/>
        <w:rPr>
          <w:rFonts w:ascii="Arial" w:hAnsi="Arial" w:cs="Arial"/>
          <w:sz w:val="24"/>
          <w:szCs w:val="24"/>
        </w:rPr>
      </w:pPr>
      <w:r w:rsidRPr="0052050F">
        <w:rPr>
          <w:rFonts w:ascii="Arial" w:hAnsi="Arial" w:cs="Arial"/>
          <w:sz w:val="24"/>
          <w:szCs w:val="24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8"/>
      <w:footerReference w:type="default" r:id="rId9"/>
      <w:head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56439" w14:textId="77777777" w:rsidR="00C90CEA" w:rsidRDefault="00C90CEA">
      <w:r>
        <w:separator/>
      </w:r>
    </w:p>
  </w:endnote>
  <w:endnote w:type="continuationSeparator" w:id="0">
    <w:p w14:paraId="58F9B209" w14:textId="77777777" w:rsidR="00C90CEA" w:rsidRDefault="00C90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CA4AA" w14:textId="77777777" w:rsidR="00C90CEA" w:rsidRDefault="00C90CEA">
      <w:r>
        <w:separator/>
      </w:r>
    </w:p>
  </w:footnote>
  <w:footnote w:type="continuationSeparator" w:id="0">
    <w:p w14:paraId="221880B4" w14:textId="77777777" w:rsidR="00C90CEA" w:rsidRDefault="00C90C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11800" w14:textId="51DC12DA" w:rsidR="00C96C3F" w:rsidRDefault="00C96C3F">
    <w:pPr>
      <w:pStyle w:val="Cabealho"/>
    </w:pPr>
  </w:p>
  <w:tbl>
    <w:tblPr>
      <w:tblW w:w="0" w:type="auto"/>
      <w:tblInd w:w="-639" w:type="dxa"/>
      <w:tblBorders>
        <w:bottom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418"/>
      <w:gridCol w:w="7229"/>
      <w:gridCol w:w="1487"/>
    </w:tblGrid>
    <w:tr w:rsidR="00C96C3F" w14:paraId="1151F605" w14:textId="77777777" w:rsidTr="0005495D">
      <w:trPr>
        <w:trHeight w:val="1418"/>
      </w:trPr>
      <w:tc>
        <w:tcPr>
          <w:tcW w:w="1418" w:type="dxa"/>
        </w:tcPr>
        <w:p w14:paraId="17D29357" w14:textId="77777777" w:rsidR="00C96C3F" w:rsidRDefault="00C96C3F" w:rsidP="00C96C3F">
          <w:pPr>
            <w:pStyle w:val="Cabealho"/>
            <w:snapToGrid w:val="0"/>
            <w:rPr>
              <w:rFonts w:ascii="Arial" w:hAnsi="Arial"/>
              <w:b/>
              <w:sz w:val="4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14E531D5" wp14:editId="37B5833C">
                <wp:extent cx="657225" cy="704850"/>
                <wp:effectExtent l="0" t="0" r="9525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46B3FA9" w14:textId="77777777" w:rsidR="00C96C3F" w:rsidRDefault="00C96C3F" w:rsidP="00C96C3F">
          <w:pPr>
            <w:pStyle w:val="Cabealho"/>
            <w:snapToGrid w:val="0"/>
            <w:ind w:right="214"/>
            <w:jc w:val="center"/>
            <w:rPr>
              <w:rFonts w:ascii="Arial" w:hAnsi="Arial"/>
              <w:b/>
              <w:sz w:val="40"/>
            </w:rPr>
          </w:pPr>
          <w:r>
            <w:rPr>
              <w:rFonts w:ascii="Arial" w:hAnsi="Arial"/>
              <w:b/>
              <w:sz w:val="40"/>
            </w:rPr>
            <w:t>Universidade Estadual de Maringá</w:t>
          </w:r>
        </w:p>
        <w:p w14:paraId="2175DBB6" w14:textId="77777777" w:rsidR="00C96C3F" w:rsidRPr="00B438DE" w:rsidRDefault="00C96C3F" w:rsidP="00C96C3F">
          <w:pPr>
            <w:pStyle w:val="Cabealho"/>
            <w:jc w:val="center"/>
            <w:rPr>
              <w:color w:val="000000"/>
            </w:rPr>
          </w:pPr>
          <w:r w:rsidRPr="00B438DE">
            <w:rPr>
              <w:color w:val="000000"/>
            </w:rPr>
            <w:t>Centro de Ciências Exatas</w:t>
          </w:r>
        </w:p>
        <w:p w14:paraId="417A9A20" w14:textId="77777777" w:rsidR="00C96C3F" w:rsidRPr="00B438DE" w:rsidRDefault="00C96C3F" w:rsidP="00C96C3F">
          <w:pPr>
            <w:pStyle w:val="Cabealho"/>
            <w:jc w:val="center"/>
            <w:rPr>
              <w:color w:val="000000"/>
            </w:rPr>
          </w:pPr>
          <w:r w:rsidRPr="00B438DE">
            <w:rPr>
              <w:color w:val="000000"/>
            </w:rPr>
            <w:t>Departamento de Matemática</w:t>
          </w:r>
        </w:p>
        <w:p w14:paraId="1777A2A2" w14:textId="77777777" w:rsidR="00C96C3F" w:rsidRDefault="00C96C3F" w:rsidP="00C96C3F">
          <w:pPr>
            <w:pStyle w:val="Cabealho"/>
            <w:jc w:val="center"/>
            <w:rPr>
              <w:b/>
              <w:color w:val="000000"/>
            </w:rPr>
          </w:pPr>
          <w:r w:rsidRPr="00B438DE">
            <w:rPr>
              <w:color w:val="000000"/>
            </w:rPr>
            <w:t>Programa de Pós-Graduação em Matemática</w:t>
          </w:r>
        </w:p>
      </w:tc>
      <w:tc>
        <w:tcPr>
          <w:tcW w:w="1487" w:type="dxa"/>
        </w:tcPr>
        <w:p w14:paraId="63A6CEA2" w14:textId="77777777" w:rsidR="00C96C3F" w:rsidRDefault="00C96C3F" w:rsidP="00C96C3F">
          <w:pPr>
            <w:pStyle w:val="Cabealho"/>
            <w:snapToGrid w:val="0"/>
            <w:ind w:right="214"/>
          </w:pPr>
          <w:r w:rsidRPr="001C25A2">
            <w:rPr>
              <w:rFonts w:ascii="Tahoma" w:hAnsi="Tahoma"/>
              <w:b/>
              <w:noProof/>
              <w:sz w:val="18"/>
              <w:szCs w:val="18"/>
            </w:rPr>
            <w:drawing>
              <wp:inline distT="0" distB="0" distL="0" distR="0" wp14:anchorId="497859E1" wp14:editId="291CF8B6">
                <wp:extent cx="704850" cy="752475"/>
                <wp:effectExtent l="0" t="0" r="0" b="9525"/>
                <wp:docPr id="4" name="Imagem 4" descr="brasão paraná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ão paraná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57D724" w14:textId="77777777" w:rsidR="00C96C3F" w:rsidRDefault="00C96C3F" w:rsidP="00C96C3F">
    <w:pPr>
      <w:pStyle w:val="Cabealho"/>
    </w:pPr>
  </w:p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954D4"/>
    <w:rsid w:val="000B12AE"/>
    <w:rsid w:val="000B1420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050F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0CEA"/>
    <w:rsid w:val="00C96455"/>
    <w:rsid w:val="00C96775"/>
    <w:rsid w:val="00C96C3F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1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29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MA</cp:lastModifiedBy>
  <cp:revision>8</cp:revision>
  <cp:lastPrinted>2021-03-17T17:57:00Z</cp:lastPrinted>
  <dcterms:created xsi:type="dcterms:W3CDTF">2024-10-16T19:42:00Z</dcterms:created>
  <dcterms:modified xsi:type="dcterms:W3CDTF">2025-10-31T13:52:00Z</dcterms:modified>
</cp:coreProperties>
</file>